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570aaf21744ccb4f5b7148f919db7a64bf02b6"/>
    <w:p>
      <w:pPr>
        <w:pStyle w:val="Heading3"/>
      </w:pPr>
      <w:r>
        <w:t xml:space="preserve">Приказ №28 от 17.03.2022 Об утверждении Плана мероприятий (дорожной карты) по снижению рисков нарушения антимонопольного законодательства в управе района Ивановское города Москвы</w:t>
      </w:r>
    </w:p>
    <w:p>
      <w:pPr>
        <w:pStyle w:val="FirstParagraph"/>
      </w:pPr>
      <w:r>
        <w:t xml:space="preserve">21.03.2022</w:t>
      </w:r>
    </w:p>
    <w:bookmarkEnd w:id="20"/>
    <w:bookmarkStart w:id="24" w:name="X5b322ee3f2eac341357161658cc8bfcc963d61d"/>
    <w:p>
      <w:pPr>
        <w:pStyle w:val="Heading1"/>
      </w:pPr>
      <w:hyperlink r:id="rId21">
        <w:r>
          <w:rPr>
            <w:rStyle w:val="Hyperlink"/>
          </w:rPr>
          <w:t xml:space="preserve">Приказ №28 от 17.03.2022 Об утверждении Плана мероприятий (дорожной карты) по снижению рисков нарушения антимонопольного законодательства в управе района Ивановское города Москвы</w:t>
        </w:r>
      </w:hyperlink>
    </w:p>
    <w:p>
      <w:pPr>
        <w:pStyle w:val="FirstParagraph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ivanovskoe.mos.ru/antitrust-complex/detail/10692951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Ивановское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/upload/medialibrary/1c4/prikaz_ob_utverzhdenii_plana_meropriyatiy_dorozhnaya_karta_2022.pdf" TargetMode="External" /><Relationship Type="http://schemas.openxmlformats.org/officeDocument/2006/relationships/hyperlink" Id="rId23" Target="http://ivanovskoe.mos.ru" TargetMode="External" /><Relationship Type="http://schemas.openxmlformats.org/officeDocument/2006/relationships/hyperlink" Id="rId22" Target="http://ivanovskoe.mos.ru/antitrust-complex/detail/1069295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/upload/medialibrary/1c4/prikaz_ob_utverzhdenii_plana_meropriyatiy_dorozhnaya_karta_2022.pdf" TargetMode="External" /><Relationship Type="http://schemas.openxmlformats.org/officeDocument/2006/relationships/hyperlink" Id="rId23" Target="http://ivanovskoe.mos.ru" TargetMode="External" /><Relationship Type="http://schemas.openxmlformats.org/officeDocument/2006/relationships/hyperlink" Id="rId22" Target="http://ivanovskoe.mos.ru/antitrust-complex/detail/1069295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2T06:07:10Z</dcterms:created>
  <dcterms:modified xsi:type="dcterms:W3CDTF">2023-09-22T06:0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